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D35AC" w14:textId="77777777" w:rsidR="008909C5" w:rsidRDefault="008670D5">
      <w:pPr>
        <w:pStyle w:val="a4"/>
      </w:pPr>
      <w:r>
        <w:t>Лабораторная работа №3</w:t>
      </w:r>
    </w:p>
    <w:p w14:paraId="1810F0D6" w14:textId="77777777" w:rsidR="008909C5" w:rsidRDefault="008670D5">
      <w:pPr>
        <w:pStyle w:val="a5"/>
      </w:pPr>
      <w:r>
        <w:t>Модель боевых действий</w:t>
      </w:r>
    </w:p>
    <w:p w14:paraId="5CF4040D" w14:textId="4618B077" w:rsidR="008909C5" w:rsidRDefault="008670D5">
      <w:pPr>
        <w:pStyle w:val="Author"/>
      </w:pPr>
      <w:r>
        <w:t>Аль-Дорихим Рамзи Авад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43457154"/>
        <w:docPartObj>
          <w:docPartGallery w:val="Table of Contents"/>
          <w:docPartUnique/>
        </w:docPartObj>
      </w:sdtPr>
      <w:sdtEndPr/>
      <w:sdtContent>
        <w:p w14:paraId="184C5D69" w14:textId="77777777" w:rsidR="008909C5" w:rsidRDefault="008670D5">
          <w:pPr>
            <w:pStyle w:val="ae"/>
          </w:pPr>
          <w:r>
            <w:t>Содержание</w:t>
          </w:r>
        </w:p>
        <w:p w14:paraId="44A85432" w14:textId="77777777" w:rsidR="00AF78C5" w:rsidRDefault="008670D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557552" w:history="1">
            <w:r w:rsidR="00AF78C5" w:rsidRPr="006F32CD">
              <w:rPr>
                <w:rStyle w:val="ad"/>
                <w:noProof/>
              </w:rPr>
              <w:t>Цель работы</w:t>
            </w:r>
            <w:r w:rsidR="00AF78C5">
              <w:rPr>
                <w:noProof/>
                <w:webHidden/>
              </w:rPr>
              <w:tab/>
            </w:r>
            <w:r w:rsidR="00AF78C5">
              <w:rPr>
                <w:noProof/>
                <w:webHidden/>
              </w:rPr>
              <w:fldChar w:fldCharType="begin"/>
            </w:r>
            <w:r w:rsidR="00AF78C5">
              <w:rPr>
                <w:noProof/>
                <w:webHidden/>
              </w:rPr>
              <w:instrText xml:space="preserve"> PAGEREF _Toc96557552 \h </w:instrText>
            </w:r>
            <w:r w:rsidR="00AF78C5">
              <w:rPr>
                <w:noProof/>
                <w:webHidden/>
              </w:rPr>
            </w:r>
            <w:r w:rsidR="00AF78C5">
              <w:rPr>
                <w:noProof/>
                <w:webHidden/>
              </w:rPr>
              <w:fldChar w:fldCharType="separate"/>
            </w:r>
            <w:r w:rsidR="00AF78C5">
              <w:rPr>
                <w:noProof/>
                <w:webHidden/>
              </w:rPr>
              <w:t>1</w:t>
            </w:r>
            <w:r w:rsidR="00AF78C5">
              <w:rPr>
                <w:noProof/>
                <w:webHidden/>
              </w:rPr>
              <w:fldChar w:fldCharType="end"/>
            </w:r>
          </w:hyperlink>
        </w:p>
        <w:p w14:paraId="08B2CDD8" w14:textId="77777777" w:rsidR="00AF78C5" w:rsidRDefault="00AF78C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557553" w:history="1">
            <w:r w:rsidRPr="006F32CD">
              <w:rPr>
                <w:rStyle w:val="ad"/>
                <w:noProof/>
              </w:rPr>
              <w:t>Задание №4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57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8F9C7A" w14:textId="77777777" w:rsidR="00AF78C5" w:rsidRDefault="00AF78C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557554" w:history="1">
            <w:r w:rsidRPr="006F32CD">
              <w:rPr>
                <w:rStyle w:val="ad"/>
                <w:noProof/>
              </w:rPr>
              <w:t>Краткая 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57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2D952" w14:textId="77777777" w:rsidR="00AF78C5" w:rsidRDefault="00AF78C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557555" w:history="1">
            <w:r w:rsidRPr="006F32C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57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08194C" w14:textId="77777777" w:rsidR="00AF78C5" w:rsidRDefault="00AF78C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557556" w:history="1">
            <w:r w:rsidRPr="006F32CD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57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BF51D9" w14:textId="77777777" w:rsidR="00AF78C5" w:rsidRDefault="00AF78C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557557" w:history="1">
            <w:r w:rsidRPr="006F32C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57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B3D87D" w14:textId="77777777" w:rsidR="008909C5" w:rsidRDefault="008670D5">
          <w:r>
            <w:fldChar w:fldCharType="end"/>
          </w:r>
        </w:p>
      </w:sdtContent>
    </w:sdt>
    <w:p w14:paraId="0084E10C" w14:textId="77777777" w:rsidR="008909C5" w:rsidRDefault="008670D5">
      <w:pPr>
        <w:pStyle w:val="1"/>
      </w:pPr>
      <w:bookmarkStart w:id="0" w:name="цель-работы"/>
      <w:bookmarkStart w:id="1" w:name="_Toc96557552"/>
      <w:r>
        <w:t>Цель работы</w:t>
      </w:r>
      <w:bookmarkEnd w:id="1"/>
    </w:p>
    <w:p w14:paraId="04BA2E3A" w14:textId="77777777" w:rsidR="008909C5" w:rsidRDefault="008670D5">
      <w:pPr>
        <w:numPr>
          <w:ilvl w:val="0"/>
          <w:numId w:val="2"/>
        </w:numPr>
      </w:pPr>
      <w:r>
        <w:t>Рассмотреть простейшую модель боевых действий – модель Ланчестера:</w:t>
      </w:r>
    </w:p>
    <w:p w14:paraId="758C28A1" w14:textId="77777777" w:rsidR="008909C5" w:rsidRDefault="008670D5">
      <w:pPr>
        <w:numPr>
          <w:ilvl w:val="0"/>
          <w:numId w:val="2"/>
        </w:numPr>
      </w:pPr>
      <w:r>
        <w:t>Научиться составлять системы дифференциальных уравнений изменения численностей армий;</w:t>
      </w:r>
    </w:p>
    <w:p w14:paraId="1CFFB1B8" w14:textId="77777777" w:rsidR="008909C5" w:rsidRDefault="008670D5">
      <w:pPr>
        <w:numPr>
          <w:ilvl w:val="0"/>
          <w:numId w:val="2"/>
        </w:numPr>
      </w:pPr>
      <w:r>
        <w:t>Научиться строить графики для моделей боевых действий.</w:t>
      </w:r>
    </w:p>
    <w:p w14:paraId="1851926C" w14:textId="77777777" w:rsidR="008909C5" w:rsidRDefault="008909C5">
      <w:pPr>
        <w:pStyle w:val="FirstParagraph"/>
      </w:pPr>
    </w:p>
    <w:p w14:paraId="0C6B0404" w14:textId="77777777" w:rsidR="008909C5" w:rsidRDefault="008670D5">
      <w:pPr>
        <w:pStyle w:val="1"/>
      </w:pPr>
      <w:bookmarkStart w:id="2" w:name="задание-№43"/>
      <w:bookmarkStart w:id="3" w:name="_Toc96557553"/>
      <w:bookmarkEnd w:id="0"/>
      <w:r>
        <w:t>Задание №43</w:t>
      </w:r>
      <w:bookmarkEnd w:id="3"/>
    </w:p>
    <w:p w14:paraId="0085CB93" w14:textId="77777777" w:rsidR="008909C5" w:rsidRDefault="008670D5">
      <w:pPr>
        <w:pStyle w:val="FirstParagraph"/>
      </w:pPr>
      <w:r>
        <w:t xml:space="preserve">Между страной </w:t>
      </w:r>
      <w:r>
        <w:rPr>
          <w:i/>
          <w:iCs/>
        </w:rPr>
        <w:t>Х</w:t>
      </w:r>
      <w:r>
        <w:t xml:space="preserve"> и страной </w:t>
      </w:r>
      <w:r>
        <w:rPr>
          <w:i/>
          <w:iCs/>
        </w:rPr>
        <w:t>У</w:t>
      </w:r>
      <w:r>
        <w:t xml:space="preserve"> идет война. Численность состава войск исчисляется от начала войны, и являю</w:t>
      </w:r>
      <w:r>
        <w:t xml:space="preserve">тся временными функциями </w:t>
      </w:r>
      <w:r>
        <w:rPr>
          <w:i/>
          <w:iCs/>
        </w:rPr>
        <w:t>x(t)</w:t>
      </w:r>
      <w:r>
        <w:t xml:space="preserve"> и </w:t>
      </w:r>
      <w:r>
        <w:rPr>
          <w:i/>
          <w:iCs/>
        </w:rPr>
        <w:t>y(t)</w:t>
      </w:r>
      <w:r>
        <w:t xml:space="preserve">. В начальный момент времени страна </w:t>
      </w:r>
      <w:r>
        <w:rPr>
          <w:i/>
          <w:iCs/>
        </w:rPr>
        <w:t>Х</w:t>
      </w:r>
      <w:r>
        <w:t xml:space="preserve"> имеет армию численностью </w:t>
      </w:r>
      <w:r>
        <w:rPr>
          <w:i/>
          <w:iCs/>
        </w:rPr>
        <w:t>227 000</w:t>
      </w:r>
      <w:r>
        <w:t xml:space="preserve"> человек, а в распоряжении страны </w:t>
      </w:r>
      <w:r>
        <w:rPr>
          <w:i/>
          <w:iCs/>
        </w:rPr>
        <w:t>У</w:t>
      </w:r>
      <w:r>
        <w:t xml:space="preserve"> армия численностью в </w:t>
      </w:r>
      <w:r>
        <w:rPr>
          <w:i/>
          <w:iCs/>
        </w:rPr>
        <w:t>139 000</w:t>
      </w:r>
      <w:r>
        <w:t xml:space="preserve"> человек. Для упрощения модели считаем, что коэффициенты </w:t>
      </w:r>
      <w:r>
        <w:rPr>
          <w:i/>
          <w:iCs/>
        </w:rPr>
        <w:t>a, b, c, h</w:t>
      </w:r>
      <w:r>
        <w:t xml:space="preserve"> постоянны. Также с</w:t>
      </w:r>
      <w:r>
        <w:t xml:space="preserve">читаем </w:t>
      </w:r>
      <w:r>
        <w:rPr>
          <w:i/>
          <w:iCs/>
        </w:rPr>
        <w:t>P(t)</w:t>
      </w:r>
      <w:r>
        <w:t xml:space="preserve"> и </w:t>
      </w:r>
      <w:r>
        <w:rPr>
          <w:i/>
          <w:iCs/>
        </w:rPr>
        <w:t>Q(t)</w:t>
      </w:r>
      <w:r>
        <w:t xml:space="preserve"> непрерывные функции. </w:t>
      </w:r>
    </w:p>
    <w:p w14:paraId="27DF69C5" w14:textId="77777777" w:rsidR="008909C5" w:rsidRDefault="008670D5">
      <w:pPr>
        <w:pStyle w:val="a0"/>
      </w:pPr>
      <w:r>
        <w:t xml:space="preserve">Постройте графики изменения численности войск армии </w:t>
      </w:r>
      <w:r>
        <w:rPr>
          <w:i/>
          <w:iCs/>
        </w:rPr>
        <w:t>Х</w:t>
      </w:r>
      <w:r>
        <w:t xml:space="preserve"> и армии </w:t>
      </w:r>
      <w:r>
        <w:rPr>
          <w:i/>
          <w:iCs/>
        </w:rPr>
        <w:t>У</w:t>
      </w:r>
      <w:r>
        <w:t xml:space="preserve"> для следующих случаев:</w:t>
      </w:r>
    </w:p>
    <w:p w14:paraId="40E97A37" w14:textId="77777777" w:rsidR="008909C5" w:rsidRDefault="008670D5">
      <w:pPr>
        <w:pStyle w:val="a0"/>
      </w:pPr>
      <w:r>
        <w:t xml:space="preserve"> 1.Модель боевых действий между регулярными войсками</w:t>
      </w:r>
    </w:p>
    <w:p w14:paraId="5802788B" w14:textId="77777777" w:rsidR="008909C5" w:rsidRDefault="008670D5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34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87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</m:oMath>
      </m:oMathPara>
    </w:p>
    <w:p w14:paraId="71D74582" w14:textId="77777777" w:rsidR="008909C5" w:rsidRDefault="008670D5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51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2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6A928456" w14:textId="77777777" w:rsidR="008909C5" w:rsidRDefault="008670D5">
      <w:pPr>
        <w:pStyle w:val="FirstParagraph"/>
      </w:pPr>
      <w:r>
        <w:lastRenderedPageBreak/>
        <w:t xml:space="preserve"> </w:t>
      </w:r>
      <w:r>
        <w:t xml:space="preserve">2.Модель ведение боевых действий с участием регулярных войск и партизанских отрядов </w:t>
      </w:r>
    </w:p>
    <w:p w14:paraId="11EBB7AE" w14:textId="77777777" w:rsidR="008909C5" w:rsidRDefault="008670D5">
      <w:pPr>
        <w:pStyle w:val="a0"/>
      </w:pPr>
      <w:r>
        <w:t xml:space="preserve"> </w:t>
      </w:r>
    </w:p>
    <w:p w14:paraId="1AF238EC" w14:textId="77777777" w:rsidR="008909C5" w:rsidRDefault="008670D5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24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75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8</m:t>
              </m:r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14:paraId="597E7DBD" w14:textId="77777777" w:rsidR="008909C5" w:rsidRDefault="008670D5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28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18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64AAAADA" w14:textId="77777777" w:rsidR="008909C5" w:rsidRDefault="008670D5">
      <w:pPr>
        <w:pStyle w:val="1"/>
      </w:pPr>
      <w:bookmarkStart w:id="4" w:name="краткая-теоретическая-справка"/>
      <w:bookmarkStart w:id="5" w:name="_Toc96557554"/>
      <w:bookmarkEnd w:id="2"/>
      <w:r>
        <w:t>Краткая теоретическая справка</w:t>
      </w:r>
      <w:bookmarkEnd w:id="5"/>
    </w:p>
    <w:p w14:paraId="02695C51" w14:textId="77777777" w:rsidR="008909C5" w:rsidRDefault="008670D5">
      <w:pPr>
        <w:pStyle w:val="FirstParagraph"/>
      </w:pPr>
      <w:r>
        <w:t>Рассмотрим некоторые простейшие модели боевых действий – моде</w:t>
      </w:r>
      <w:r>
        <w:t xml:space="preserve">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</w:t>
      </w:r>
      <w:r>
        <w:t>то данная сторона считается проигравшей (при условии, что численность другой стороны в данный момент положительна).</w:t>
      </w:r>
    </w:p>
    <w:p w14:paraId="1F075137" w14:textId="77777777" w:rsidR="008909C5" w:rsidRDefault="008670D5">
      <w:pPr>
        <w:pStyle w:val="a0"/>
      </w:pPr>
      <w:r>
        <w:t xml:space="preserve">Рассмотри три случая ведения боевых действий: </w:t>
      </w:r>
    </w:p>
    <w:p w14:paraId="76C370E3" w14:textId="77777777" w:rsidR="008909C5" w:rsidRDefault="008670D5">
      <w:pPr>
        <w:numPr>
          <w:ilvl w:val="0"/>
          <w:numId w:val="3"/>
        </w:numPr>
      </w:pPr>
      <w:r>
        <w:t xml:space="preserve">Боевые действия между регулярными войсками. </w:t>
      </w:r>
    </w:p>
    <w:p w14:paraId="42CEB75D" w14:textId="77777777" w:rsidR="008909C5" w:rsidRDefault="008670D5">
      <w:pPr>
        <w:numPr>
          <w:ilvl w:val="0"/>
          <w:numId w:val="3"/>
        </w:numPr>
      </w:pPr>
      <w:r>
        <w:t xml:space="preserve"> Боевые действия с участием регулярных войск и п</w:t>
      </w:r>
      <w:r>
        <w:t xml:space="preserve">артизанских отрядов. </w:t>
      </w:r>
    </w:p>
    <w:p w14:paraId="0F5D5137" w14:textId="77777777" w:rsidR="008909C5" w:rsidRDefault="008670D5">
      <w:pPr>
        <w:numPr>
          <w:ilvl w:val="0"/>
          <w:numId w:val="3"/>
        </w:numPr>
      </w:pPr>
      <w:r>
        <w:t xml:space="preserve"> Боевые действия между партизанскими отрядами. </w:t>
      </w:r>
    </w:p>
    <w:p w14:paraId="0A016A13" w14:textId="77777777" w:rsidR="008909C5" w:rsidRDefault="008670D5">
      <w:pPr>
        <w:numPr>
          <w:ilvl w:val="1"/>
          <w:numId w:val="4"/>
        </w:numPr>
      </w:pPr>
      <w:r>
        <w:t xml:space="preserve">В первом случае численность регулярных войск определяется тремя факторами: </w:t>
      </w:r>
    </w:p>
    <w:p w14:paraId="734F0C21" w14:textId="77777777" w:rsidR="008909C5" w:rsidRDefault="008670D5">
      <w:pPr>
        <w:numPr>
          <w:ilvl w:val="1"/>
          <w:numId w:val="1"/>
        </w:numPr>
      </w:pPr>
      <w:r>
        <w:t xml:space="preserve">скорость уменьшения численности войск из-за причин, не связанных с боевыми действиями (болезни, травмы, дезертирство); </w:t>
      </w:r>
    </w:p>
    <w:p w14:paraId="3A9134CA" w14:textId="77777777" w:rsidR="008909C5" w:rsidRDefault="008670D5">
      <w:pPr>
        <w:numPr>
          <w:ilvl w:val="1"/>
          <w:numId w:val="5"/>
        </w:numPr>
      </w:pPr>
      <w:r>
        <w:t>Скорость потерь, обусловленных боевыми действиями противоборствующих сторон (что связанно с качеством стратегии, уровнем вооружения, про</w:t>
      </w:r>
      <w:r>
        <w:t xml:space="preserve">фессионализмом солдат и т.п.); </w:t>
      </w:r>
    </w:p>
    <w:p w14:paraId="6FA30B50" w14:textId="77777777" w:rsidR="008909C5" w:rsidRDefault="008670D5">
      <w:pPr>
        <w:numPr>
          <w:ilvl w:val="1"/>
          <w:numId w:val="6"/>
        </w:numPr>
      </w:pPr>
      <w:r>
        <w:t>Скорость поступления подкрепления (задаётся некоторой функцией от времени). В этом случае модель боевых действий между регулярными войсками описывается следующим образом.</w:t>
      </w:r>
    </w:p>
    <w:p w14:paraId="5CF5E569" w14:textId="77777777" w:rsidR="008909C5" w:rsidRDefault="008909C5">
      <w:pPr>
        <w:numPr>
          <w:ilvl w:val="1"/>
          <w:numId w:val="1"/>
        </w:numPr>
      </w:pPr>
    </w:p>
    <w:p w14:paraId="606ED5F8" w14:textId="77777777" w:rsidR="008909C5" w:rsidRDefault="008670D5">
      <w:pPr>
        <w:pStyle w:val="FirstParagraph"/>
      </w:pPr>
      <w:r>
        <w:t>В этом случае модель боевых действий между регулярны</w:t>
      </w:r>
      <w:r>
        <w:t>ми войсками описывается следующим образом</w:t>
      </w:r>
    </w:p>
    <w:p w14:paraId="1713695B" w14:textId="77777777" w:rsidR="008909C5" w:rsidRDefault="008670D5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5EBD8EDD" w14:textId="77777777" w:rsidR="008909C5" w:rsidRDefault="008670D5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291EA714" w14:textId="77777777" w:rsidR="008909C5" w:rsidRDefault="008670D5">
      <w:pPr>
        <w:pStyle w:val="FirstParagraph"/>
      </w:pPr>
      <w:r>
        <w:lastRenderedPageBreak/>
        <w:t xml:space="preserve">Потери, не связанные с боевыми действиями, описывают члены </w:t>
      </w:r>
      <w:r>
        <w:rPr>
          <w:i/>
          <w:iCs/>
        </w:rPr>
        <w:t>-a(t)x(t)</w:t>
      </w:r>
      <w:r>
        <w:t xml:space="preserve"> и </w:t>
      </w:r>
      <w:r>
        <w:rPr>
          <w:i/>
          <w:iCs/>
        </w:rPr>
        <w:t>-h(t)y(t)</w:t>
      </w:r>
      <w:r>
        <w:t xml:space="preserve"> , члены </w:t>
      </w:r>
      <w:r>
        <w:rPr>
          <w:i/>
          <w:iCs/>
        </w:rPr>
        <w:t>-b(t)y(t)</w:t>
      </w:r>
      <w:r>
        <w:t xml:space="preserve"> и </w:t>
      </w:r>
      <w:r>
        <w:rPr>
          <w:i/>
          <w:iCs/>
        </w:rPr>
        <w:t>-c(t)x(t)</w:t>
      </w:r>
      <w:r>
        <w:t xml:space="preserve"> отражают потери на поле боя. Коэффициенты </w:t>
      </w:r>
      <w:r>
        <w:rPr>
          <w:i/>
          <w:iCs/>
        </w:rPr>
        <w:t>b(t)</w:t>
      </w:r>
      <w:r>
        <w:t xml:space="preserve"> и </w:t>
      </w:r>
      <w:r>
        <w:rPr>
          <w:i/>
          <w:iCs/>
        </w:rPr>
        <w:t>c(t)</w:t>
      </w:r>
      <w:r>
        <w:t xml:space="preserve"> указывают на эффективность боевых действий со стороны </w:t>
      </w:r>
      <w:r>
        <w:rPr>
          <w:i/>
          <w:iCs/>
        </w:rPr>
        <w:t>у</w:t>
      </w:r>
      <w:r>
        <w:t xml:space="preserve"> и </w:t>
      </w:r>
      <w:r>
        <w:rPr>
          <w:i/>
          <w:iCs/>
        </w:rPr>
        <w:t>х</w:t>
      </w:r>
      <w:r>
        <w:t xml:space="preserve"> соответственно, </w:t>
      </w:r>
      <w:r>
        <w:rPr>
          <w:i/>
          <w:iCs/>
        </w:rPr>
        <w:t>a(t), h(t)</w:t>
      </w:r>
      <w:r>
        <w:t xml:space="preserve"> - величины, характеризующие степень влияния различных факторов на потери. Функции </w:t>
      </w:r>
      <w:r>
        <w:rPr>
          <w:i/>
          <w:iCs/>
        </w:rPr>
        <w:t>P(t), Q(t)</w:t>
      </w:r>
      <w:r>
        <w:t xml:space="preserve"> </w:t>
      </w:r>
      <w:r>
        <w:t xml:space="preserve">учитывают возможность подхода подкрепления к войскам </w:t>
      </w:r>
      <w:r>
        <w:rPr>
          <w:i/>
          <w:iCs/>
        </w:rPr>
        <w:t>Х</w:t>
      </w:r>
      <w:r>
        <w:t xml:space="preserve"> и </w:t>
      </w:r>
      <w:r>
        <w:rPr>
          <w:i/>
          <w:iCs/>
        </w:rPr>
        <w:t>У</w:t>
      </w:r>
      <w:r>
        <w:t xml:space="preserve"> в течение одного дня.</w:t>
      </w:r>
    </w:p>
    <w:p w14:paraId="17FC683C" w14:textId="77777777" w:rsidR="008909C5" w:rsidRDefault="008909C5">
      <w:pPr>
        <w:pStyle w:val="a0"/>
      </w:pPr>
    </w:p>
    <w:p w14:paraId="49378197" w14:textId="77777777" w:rsidR="008909C5" w:rsidRDefault="008670D5">
      <w:pPr>
        <w:pStyle w:val="a0"/>
      </w:pPr>
      <w:r>
        <w:t xml:space="preserve"> 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</w:t>
      </w:r>
      <w:r>
        <w:t>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</w:t>
      </w:r>
      <w:r>
        <w:t xml:space="preserve"> но и численности самих партизан. В результате модель принимает вид:</w:t>
      </w:r>
    </w:p>
    <w:p w14:paraId="717355BE" w14:textId="77777777" w:rsidR="008909C5" w:rsidRDefault="008670D5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70AD5CB2" w14:textId="77777777" w:rsidR="008909C5" w:rsidRDefault="008670D5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45CA1079" w14:textId="77777777" w:rsidR="008909C5" w:rsidRDefault="008670D5">
      <w:pPr>
        <w:pStyle w:val="FirstParagraph"/>
      </w:pPr>
      <w:r>
        <w:t xml:space="preserve"> В этой системе все величины имеют тот же смысл, описанный выше.</w:t>
      </w:r>
    </w:p>
    <w:p w14:paraId="73E6DCE0" w14:textId="77777777" w:rsidR="008909C5" w:rsidRDefault="008670D5">
      <w:pPr>
        <w:pStyle w:val="1"/>
      </w:pPr>
      <w:bookmarkStart w:id="6" w:name="выполнение-лабораторной-работы"/>
      <w:bookmarkStart w:id="7" w:name="_Toc96557555"/>
      <w:bookmarkEnd w:id="4"/>
      <w:r>
        <w:t>Выполнение лабораторной работы</w:t>
      </w:r>
      <w:bookmarkEnd w:id="7"/>
    </w:p>
    <w:p w14:paraId="7AB4854B" w14:textId="77777777" w:rsidR="008909C5" w:rsidRDefault="008670D5">
      <w:pPr>
        <w:pStyle w:val="FirstParagraph"/>
      </w:pPr>
      <w:r>
        <w:rPr>
          <w:b/>
          <w:bCs/>
        </w:rPr>
        <w:t>Случай 1: Модель боевых де</w:t>
      </w:r>
      <w:r>
        <w:rPr>
          <w:b/>
          <w:bCs/>
        </w:rPr>
        <w:t>йствий между регулярными войсками</w:t>
      </w:r>
    </w:p>
    <w:p w14:paraId="7A6A7B43" w14:textId="77777777" w:rsidR="008909C5" w:rsidRDefault="008670D5">
      <w:pPr>
        <w:pStyle w:val="a0"/>
      </w:pPr>
      <w:r>
        <w:t>model lab03</w:t>
      </w:r>
      <w:r>
        <w:br/>
        <w:t>// Cлучай 1: Модель боевых действий между регулярными войсками</w:t>
      </w:r>
    </w:p>
    <w:p w14:paraId="6207C4A1" w14:textId="77777777" w:rsidR="008909C5" w:rsidRDefault="008670D5">
      <w:pPr>
        <w:pStyle w:val="a0"/>
      </w:pPr>
      <w:r>
        <w:t>parameter Real t; // время</w:t>
      </w:r>
    </w:p>
    <w:p w14:paraId="5F0F481A" w14:textId="77777777" w:rsidR="008909C5" w:rsidRDefault="008670D5">
      <w:pPr>
        <w:pStyle w:val="a0"/>
      </w:pPr>
      <w:r>
        <w:t>constant Real a=0.34; //степень влияния различных факторов</w:t>
      </w:r>
      <w:r>
        <w:br/>
        <w:t>constant Real b=0.87; //эффективность боевых действий армии y</w:t>
      </w:r>
      <w:r>
        <w:br/>
        <w:t>constant Real c=0.51; //эффективность боевых действий армии x</w:t>
      </w:r>
      <w:r>
        <w:br/>
        <w:t>constant Real h=0.2; //степень влияния различных факторов</w:t>
      </w:r>
    </w:p>
    <w:p w14:paraId="684DF1B2" w14:textId="77777777" w:rsidR="008909C5" w:rsidRPr="00AF78C5" w:rsidRDefault="008670D5">
      <w:pPr>
        <w:pStyle w:val="a0"/>
        <w:rPr>
          <w:lang w:val="en-US"/>
        </w:rPr>
      </w:pPr>
      <w:r w:rsidRPr="00AF78C5">
        <w:rPr>
          <w:lang w:val="en-US"/>
        </w:rPr>
        <w:t>Real p;</w:t>
      </w:r>
      <w:r w:rsidRPr="00AF78C5">
        <w:rPr>
          <w:lang w:val="en-US"/>
        </w:rPr>
        <w:br/>
        <w:t>Real q;</w:t>
      </w:r>
      <w:r w:rsidRPr="00AF78C5">
        <w:rPr>
          <w:lang w:val="en-US"/>
        </w:rPr>
        <w:br/>
        <w:t>Real x;</w:t>
      </w:r>
      <w:r w:rsidRPr="00AF78C5">
        <w:rPr>
          <w:lang w:val="en-US"/>
        </w:rPr>
        <w:br/>
        <w:t>Real y;</w:t>
      </w:r>
    </w:p>
    <w:p w14:paraId="113E3B38" w14:textId="77777777" w:rsidR="008909C5" w:rsidRDefault="008670D5">
      <w:pPr>
        <w:pStyle w:val="a0"/>
      </w:pPr>
      <w:r>
        <w:t>initial equation</w:t>
      </w:r>
      <w:r>
        <w:br/>
        <w:t>x=227000; //Численность армии страны X</w:t>
      </w:r>
      <w:r>
        <w:br/>
        <w:t>y=139000; //Численность армии страны Y</w:t>
      </w:r>
      <w:r>
        <w:br/>
        <w:t>t=0;</w:t>
      </w:r>
    </w:p>
    <w:p w14:paraId="1B7288FF" w14:textId="77777777" w:rsidR="008909C5" w:rsidRDefault="008670D5">
      <w:pPr>
        <w:pStyle w:val="a0"/>
      </w:pPr>
      <w:r>
        <w:t>equ</w:t>
      </w:r>
      <w:r>
        <w:t>ation</w:t>
      </w:r>
      <w:r>
        <w:br/>
        <w:t xml:space="preserve">p= sin(t) + 2; //возможность подхода подкрепления к войскам X </w:t>
      </w:r>
      <w:r>
        <w:br/>
      </w:r>
      <w:r>
        <w:lastRenderedPageBreak/>
        <w:t>q= 2 * abs(cos(t));//возможность подхода подкрепления к войскам Y</w:t>
      </w:r>
      <w:r>
        <w:br/>
        <w:t>der(x)=-a</w:t>
      </w:r>
      <w:r>
        <w:rPr>
          <w:i/>
          <w:iCs/>
        </w:rPr>
        <w:t>x-b</w:t>
      </w:r>
      <w:r>
        <w:t>y+p;</w:t>
      </w:r>
      <w:r>
        <w:br/>
        <w:t>der(y)=-c</w:t>
      </w:r>
      <w:r>
        <w:rPr>
          <w:i/>
          <w:iCs/>
        </w:rPr>
        <w:t>x-h</w:t>
      </w:r>
      <w:r>
        <w:t>y+q;</w:t>
      </w:r>
    </w:p>
    <w:p w14:paraId="13FE5437" w14:textId="77777777" w:rsidR="008909C5" w:rsidRDefault="008670D5">
      <w:pPr>
        <w:pStyle w:val="a0"/>
      </w:pPr>
      <w:r>
        <w:t>end lab03;</w:t>
      </w:r>
    </w:p>
    <w:p w14:paraId="1EF17097" w14:textId="77777777" w:rsidR="008909C5" w:rsidRDefault="008909C5">
      <w:pPr>
        <w:pStyle w:val="a0"/>
      </w:pPr>
    </w:p>
    <w:p w14:paraId="2F790395" w14:textId="77777777" w:rsidR="008909C5" w:rsidRDefault="008670D5">
      <w:pPr>
        <w:pStyle w:val="a0"/>
      </w:pPr>
      <w:r>
        <w:t>График первого случая (рис.01).</w:t>
      </w:r>
    </w:p>
    <w:p w14:paraId="508B43D8" w14:textId="77777777" w:rsidR="008909C5" w:rsidRDefault="008670D5">
      <w:pPr>
        <w:pStyle w:val="a0"/>
      </w:pPr>
      <w:r>
        <w:t xml:space="preserve">          рис.01 </w:t>
      </w:r>
    </w:p>
    <w:p w14:paraId="09B691B6" w14:textId="77777777" w:rsidR="008909C5" w:rsidRDefault="008670D5">
      <w:pPr>
        <w:pStyle w:val="a0"/>
      </w:pPr>
      <w:r>
        <w:rPr>
          <w:i/>
          <w:iCs/>
        </w:rPr>
        <w:t>Победила страна X.</w:t>
      </w:r>
    </w:p>
    <w:p w14:paraId="3C00973C" w14:textId="77777777" w:rsidR="008909C5" w:rsidRDefault="008909C5">
      <w:pPr>
        <w:pStyle w:val="a0"/>
      </w:pPr>
    </w:p>
    <w:p w14:paraId="7DB6A166" w14:textId="77777777" w:rsidR="008909C5" w:rsidRDefault="008670D5">
      <w:pPr>
        <w:pStyle w:val="a0"/>
      </w:pPr>
      <w:r>
        <w:rPr>
          <w:b/>
          <w:bCs/>
        </w:rPr>
        <w:t>Случай 2: Модель боевых действий между регулярными войсками</w:t>
      </w:r>
    </w:p>
    <w:p w14:paraId="625AC6A1" w14:textId="77777777" w:rsidR="008909C5" w:rsidRDefault="008670D5">
      <w:pPr>
        <w:pStyle w:val="a0"/>
      </w:pPr>
      <w:r>
        <w:t>model lab03</w:t>
      </w:r>
      <w:r>
        <w:br/>
        <w:t>// Cлучай 2: Модель боевых действий с участием регулярных войск и партизанских отрядов</w:t>
      </w:r>
    </w:p>
    <w:p w14:paraId="4F830300" w14:textId="77777777" w:rsidR="008909C5" w:rsidRDefault="008670D5">
      <w:pPr>
        <w:pStyle w:val="a0"/>
      </w:pPr>
      <w:r>
        <w:t>parameter Real t; // время</w:t>
      </w:r>
    </w:p>
    <w:p w14:paraId="70170225" w14:textId="77777777" w:rsidR="008909C5" w:rsidRDefault="008670D5">
      <w:pPr>
        <w:pStyle w:val="a0"/>
      </w:pPr>
      <w:r>
        <w:t xml:space="preserve">constant Real a=0.24; //степень влияния различных </w:t>
      </w:r>
      <w:r>
        <w:t>факторов</w:t>
      </w:r>
      <w:r>
        <w:br/>
        <w:t>constant Real b=0.75; //эффективность боевых действий армии y</w:t>
      </w:r>
      <w:r>
        <w:br/>
        <w:t>constant Real c=0.28; //эффективность боевых действий армии x</w:t>
      </w:r>
      <w:r>
        <w:br/>
        <w:t>constant Real h=0.18; //степень влияния различных факторов</w:t>
      </w:r>
    </w:p>
    <w:p w14:paraId="3DBA3BE7" w14:textId="77777777" w:rsidR="008909C5" w:rsidRPr="00AF78C5" w:rsidRDefault="008670D5">
      <w:pPr>
        <w:pStyle w:val="a0"/>
        <w:rPr>
          <w:lang w:val="en-US"/>
        </w:rPr>
      </w:pPr>
      <w:r w:rsidRPr="00AF78C5">
        <w:rPr>
          <w:lang w:val="en-US"/>
        </w:rPr>
        <w:t>Real p;</w:t>
      </w:r>
      <w:r w:rsidRPr="00AF78C5">
        <w:rPr>
          <w:lang w:val="en-US"/>
        </w:rPr>
        <w:br/>
        <w:t>Real q;</w:t>
      </w:r>
      <w:r w:rsidRPr="00AF78C5">
        <w:rPr>
          <w:lang w:val="en-US"/>
        </w:rPr>
        <w:br/>
        <w:t>Real x;</w:t>
      </w:r>
      <w:r w:rsidRPr="00AF78C5">
        <w:rPr>
          <w:lang w:val="en-US"/>
        </w:rPr>
        <w:br/>
        <w:t>Real y;</w:t>
      </w:r>
    </w:p>
    <w:p w14:paraId="2C98ED81" w14:textId="77777777" w:rsidR="008909C5" w:rsidRDefault="008670D5">
      <w:pPr>
        <w:pStyle w:val="a0"/>
      </w:pPr>
      <w:r>
        <w:t>initial equation</w:t>
      </w:r>
      <w:r>
        <w:br/>
        <w:t>x=227000; //Чис</w:t>
      </w:r>
      <w:r>
        <w:t>ленность армии страны X</w:t>
      </w:r>
      <w:r>
        <w:br/>
        <w:t>y=139000; //Численность армии страны Y</w:t>
      </w:r>
      <w:r>
        <w:br/>
        <w:t>t=0;</w:t>
      </w:r>
    </w:p>
    <w:p w14:paraId="01DC2683" w14:textId="77777777" w:rsidR="008909C5" w:rsidRDefault="008670D5">
      <w:pPr>
        <w:pStyle w:val="a0"/>
      </w:pPr>
      <w:r>
        <w:t>equation</w:t>
      </w:r>
      <w:r>
        <w:br/>
        <w:t xml:space="preserve">p= sin(8*t) + 1; //возможность подхода подкрепления к войскам X </w:t>
      </w:r>
      <w:r>
        <w:br/>
        <w:t>q= 2 * abs(cos(t));//возможность подхода подкрепления к войскам Y</w:t>
      </w:r>
      <w:r>
        <w:br/>
        <w:t>der(x)=-a</w:t>
      </w:r>
      <w:r>
        <w:rPr>
          <w:i/>
          <w:iCs/>
        </w:rPr>
        <w:t>x-b</w:t>
      </w:r>
      <w:r>
        <w:t>y+p;</w:t>
      </w:r>
      <w:r>
        <w:br/>
        <w:t>der(y)=-c</w:t>
      </w:r>
      <w:r>
        <w:rPr>
          <w:i/>
          <w:iCs/>
        </w:rPr>
        <w:t>x</w:t>
      </w:r>
      <w:r>
        <w:t>y-h*y+q;</w:t>
      </w:r>
    </w:p>
    <w:p w14:paraId="75BE2F5A" w14:textId="77777777" w:rsidR="008909C5" w:rsidRDefault="008670D5">
      <w:pPr>
        <w:pStyle w:val="a0"/>
      </w:pPr>
      <w:r>
        <w:t>end lab03;</w:t>
      </w:r>
    </w:p>
    <w:p w14:paraId="1C2B7FA5" w14:textId="77777777" w:rsidR="008909C5" w:rsidRDefault="008909C5">
      <w:pPr>
        <w:pStyle w:val="a0"/>
      </w:pPr>
    </w:p>
    <w:p w14:paraId="4BCC8F5E" w14:textId="77777777" w:rsidR="008909C5" w:rsidRDefault="008670D5">
      <w:pPr>
        <w:pStyle w:val="a0"/>
      </w:pPr>
      <w:r>
        <w:t>График второго случая (рис.02).</w:t>
      </w:r>
    </w:p>
    <w:p w14:paraId="01A4EC5C" w14:textId="77777777" w:rsidR="008909C5" w:rsidRDefault="008670D5">
      <w:pPr>
        <w:pStyle w:val="a0"/>
      </w:pPr>
      <w:r>
        <w:t xml:space="preserve">          рис.02 </w:t>
      </w:r>
    </w:p>
    <w:p w14:paraId="2F0C256B" w14:textId="77777777" w:rsidR="008909C5" w:rsidRDefault="008670D5">
      <w:pPr>
        <w:pStyle w:val="a0"/>
      </w:pPr>
      <w:r>
        <w:rPr>
          <w:i/>
          <w:iCs/>
        </w:rPr>
        <w:t>Победила страна X.</w:t>
      </w:r>
    </w:p>
    <w:p w14:paraId="000442DB" w14:textId="77777777" w:rsidR="008909C5" w:rsidRDefault="008909C5">
      <w:pPr>
        <w:pStyle w:val="a0"/>
      </w:pPr>
    </w:p>
    <w:p w14:paraId="3E858764" w14:textId="77777777" w:rsidR="008909C5" w:rsidRDefault="008670D5">
      <w:pPr>
        <w:pStyle w:val="1"/>
      </w:pPr>
      <w:bookmarkStart w:id="8" w:name="вывод"/>
      <w:bookmarkStart w:id="9" w:name="_Toc96557556"/>
      <w:bookmarkEnd w:id="6"/>
      <w:r>
        <w:t>Вывод</w:t>
      </w:r>
      <w:bookmarkEnd w:id="9"/>
    </w:p>
    <w:p w14:paraId="23A7CF86" w14:textId="77777777" w:rsidR="008909C5" w:rsidRDefault="008670D5">
      <w:pPr>
        <w:numPr>
          <w:ilvl w:val="0"/>
          <w:numId w:val="7"/>
        </w:numPr>
      </w:pPr>
      <w:r>
        <w:t>Рассмотрел простейшую модель боевых действий – модель Ланчестера:</w:t>
      </w:r>
    </w:p>
    <w:p w14:paraId="77D11C92" w14:textId="77777777" w:rsidR="008909C5" w:rsidRDefault="008670D5">
      <w:pPr>
        <w:numPr>
          <w:ilvl w:val="0"/>
          <w:numId w:val="7"/>
        </w:numPr>
      </w:pPr>
      <w:r>
        <w:t>Научился составлять системы дифференциальных уравнений изменения численностей армий;</w:t>
      </w:r>
    </w:p>
    <w:p w14:paraId="2C420586" w14:textId="77777777" w:rsidR="008909C5" w:rsidRDefault="008670D5">
      <w:pPr>
        <w:numPr>
          <w:ilvl w:val="0"/>
          <w:numId w:val="7"/>
        </w:numPr>
      </w:pPr>
      <w:r>
        <w:t>Научился строить графики для моделей боевых действий.</w:t>
      </w:r>
    </w:p>
    <w:p w14:paraId="7BDAC283" w14:textId="77777777" w:rsidR="008909C5" w:rsidRDefault="008909C5">
      <w:pPr>
        <w:pStyle w:val="FirstParagraph"/>
      </w:pPr>
    </w:p>
    <w:p w14:paraId="12651DD1" w14:textId="77777777" w:rsidR="008909C5" w:rsidRDefault="008670D5">
      <w:pPr>
        <w:pStyle w:val="1"/>
      </w:pPr>
      <w:bookmarkStart w:id="10" w:name="список-литературы"/>
      <w:bookmarkStart w:id="11" w:name="_Toc96557557"/>
      <w:bookmarkEnd w:id="8"/>
      <w:r>
        <w:t>Список литературы</w:t>
      </w:r>
      <w:bookmarkEnd w:id="11"/>
    </w:p>
    <w:p w14:paraId="4C35A913" w14:textId="77777777" w:rsidR="008909C5" w:rsidRDefault="008670D5">
      <w:pPr>
        <w:pStyle w:val="FirstParagraph"/>
      </w:pPr>
      <w:r>
        <w:t xml:space="preserve">Кулябов Д.С "Лабораторная работа №3": </w:t>
      </w:r>
      <w:hyperlink r:id="rId7">
        <w:r>
          <w:rPr>
            <w:rStyle w:val="ad"/>
          </w:rPr>
          <w:t>https://esystem.rudn.ru/pluginfile.php/1343805/mod_reso</w:t>
        </w:r>
        <w:r>
          <w:rPr>
            <w:rStyle w:val="ad"/>
          </w:rPr>
          <w:t>urce/content/2/</w:t>
        </w:r>
      </w:hyperlink>
      <w:r>
        <w:t>Лабораторная%20работа%20№%202.pdf</w:t>
      </w:r>
    </w:p>
    <w:p w14:paraId="41A4290D" w14:textId="77777777" w:rsidR="008909C5" w:rsidRDefault="008909C5">
      <w:pPr>
        <w:pStyle w:val="a0"/>
      </w:pPr>
    </w:p>
    <w:bookmarkEnd w:id="10"/>
    <w:p w14:paraId="51C7A7D2" w14:textId="77777777" w:rsidR="008909C5" w:rsidRDefault="008909C5">
      <w:pPr>
        <w:pStyle w:val="a0"/>
      </w:pPr>
    </w:p>
    <w:sectPr w:rsidR="008909C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245205" w14:textId="77777777" w:rsidR="008670D5" w:rsidRDefault="008670D5">
      <w:pPr>
        <w:spacing w:after="0"/>
      </w:pPr>
      <w:r>
        <w:separator/>
      </w:r>
    </w:p>
  </w:endnote>
  <w:endnote w:type="continuationSeparator" w:id="0">
    <w:p w14:paraId="03CCC1DD" w14:textId="77777777" w:rsidR="008670D5" w:rsidRDefault="008670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73908" w14:textId="77777777" w:rsidR="008670D5" w:rsidRDefault="008670D5">
      <w:r>
        <w:separator/>
      </w:r>
    </w:p>
  </w:footnote>
  <w:footnote w:type="continuationSeparator" w:id="0">
    <w:p w14:paraId="1F897234" w14:textId="77777777" w:rsidR="008670D5" w:rsidRDefault="008670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77650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F5E704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E72218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909C5"/>
    <w:rsid w:val="008670D5"/>
    <w:rsid w:val="008909C5"/>
    <w:rsid w:val="00AF78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FAE1AE"/>
  <w15:docId w15:val="{FD26FC0B-9C92-471D-8BD1-3AA01A6C1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F78C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system.rudn.ru/pluginfile.php/1343805/mod_resource/content/2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929</Words>
  <Characters>5300</Characters>
  <Application>Microsoft Office Word</Application>
  <DocSecurity>0</DocSecurity>
  <Lines>44</Lines>
  <Paragraphs>12</Paragraphs>
  <ScaleCrop>false</ScaleCrop>
  <Company/>
  <LinksUpToDate>false</LinksUpToDate>
  <CharactersWithSpaces>6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ль-Дорихим Рамзи Авад" </dc:creator>
  <cp:keywords/>
  <cp:lastModifiedBy>Аль-Дорихим Рамзи Авад</cp:lastModifiedBy>
  <cp:revision>2</cp:revision>
  <dcterms:created xsi:type="dcterms:W3CDTF">2022-02-23T22:11:00Z</dcterms:created>
  <dcterms:modified xsi:type="dcterms:W3CDTF">2022-02-23T22:1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боевых действий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